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7CA1ED1" w14:textId="77777777" w:rsidR="00F047D2" w:rsidRDefault="00F047D2">
      <w:pPr>
        <w:pStyle w:val="Title"/>
        <w:rPr>
          <w:rFonts w:ascii="Comic Sans MS" w:hAnsi="Comic Sans MS"/>
        </w:rPr>
      </w:pPr>
      <w:r>
        <w:rPr>
          <w:rFonts w:ascii="Comic Sans MS" w:hAnsi="Comic Sans MS"/>
        </w:rPr>
        <w:t>Meeting Agenda</w:t>
      </w:r>
    </w:p>
    <w:p w14:paraId="200D3775" w14:textId="77777777" w:rsidR="00F047D2" w:rsidRDefault="00F047D2">
      <w:pPr>
        <w:jc w:val="center"/>
        <w:rPr>
          <w:rFonts w:ascii="Comic Sans MS" w:hAnsi="Comic Sans MS"/>
          <w:sz w:val="28"/>
        </w:rPr>
      </w:pPr>
      <w:r>
        <w:rPr>
          <w:rFonts w:ascii="Comic Sans MS" w:hAnsi="Comic Sans MS"/>
          <w:sz w:val="28"/>
        </w:rPr>
        <w:t>Venturer Advisors’ Forum – Voyageur Council</w:t>
      </w:r>
    </w:p>
    <w:p w14:paraId="36153CFA" w14:textId="77777777" w:rsidR="00F047D2" w:rsidRDefault="009978B6">
      <w:pPr>
        <w:pStyle w:val="Heading1"/>
        <w:rPr>
          <w:rFonts w:ascii="Comic Sans MS" w:hAnsi="Comic Sans MS"/>
        </w:rPr>
      </w:pPr>
      <w:r>
        <w:rPr>
          <w:rFonts w:ascii="Comic Sans MS" w:hAnsi="Comic Sans MS"/>
        </w:rPr>
        <w:t>Royal Canadian Legion, Branch 480 Westboro, 389 Richmond Rd.</w:t>
      </w:r>
    </w:p>
    <w:p w14:paraId="67D10282" w14:textId="574689BF" w:rsidR="00F047D2" w:rsidRDefault="003A19B9">
      <w:pPr>
        <w:pStyle w:val="Heading1"/>
      </w:pPr>
      <w:r>
        <w:rPr>
          <w:rFonts w:ascii="Comic Sans MS" w:hAnsi="Comic Sans MS"/>
        </w:rPr>
        <w:t>Tues</w:t>
      </w:r>
      <w:r w:rsidR="00E56C10">
        <w:rPr>
          <w:rFonts w:ascii="Comic Sans MS" w:hAnsi="Comic Sans MS"/>
        </w:rPr>
        <w:t>day</w:t>
      </w:r>
      <w:r w:rsidR="00BD70B4">
        <w:rPr>
          <w:rFonts w:ascii="Comic Sans MS" w:hAnsi="Comic Sans MS"/>
        </w:rPr>
        <w:t xml:space="preserve">, </w:t>
      </w:r>
      <w:r w:rsidR="007C3E3D">
        <w:rPr>
          <w:rFonts w:ascii="Comic Sans MS" w:hAnsi="Comic Sans MS"/>
        </w:rPr>
        <w:t>February</w:t>
      </w:r>
      <w:r>
        <w:rPr>
          <w:rFonts w:ascii="Comic Sans MS" w:hAnsi="Comic Sans MS"/>
        </w:rPr>
        <w:t xml:space="preserve"> </w:t>
      </w:r>
      <w:r w:rsidR="00137CE5">
        <w:rPr>
          <w:rFonts w:ascii="Comic Sans MS" w:hAnsi="Comic Sans MS"/>
        </w:rPr>
        <w:t>0</w:t>
      </w:r>
      <w:r w:rsidR="007C3E3D">
        <w:rPr>
          <w:rFonts w:ascii="Comic Sans MS" w:hAnsi="Comic Sans MS"/>
        </w:rPr>
        <w:t>4</w:t>
      </w:r>
      <w:r w:rsidR="00CC3FD8">
        <w:rPr>
          <w:rFonts w:ascii="Comic Sans MS" w:hAnsi="Comic Sans MS"/>
        </w:rPr>
        <w:t xml:space="preserve">, </w:t>
      </w:r>
      <w:r w:rsidR="00137CE5">
        <w:rPr>
          <w:rFonts w:ascii="Comic Sans MS" w:hAnsi="Comic Sans MS"/>
        </w:rPr>
        <w:t>20</w:t>
      </w:r>
      <w:r w:rsidR="000448E4">
        <w:rPr>
          <w:rFonts w:ascii="Comic Sans MS" w:hAnsi="Comic Sans MS"/>
        </w:rPr>
        <w:t>20</w:t>
      </w:r>
      <w:r w:rsidR="00F047D2">
        <w:rPr>
          <w:rFonts w:ascii="Comic Sans MS" w:hAnsi="Comic Sans MS"/>
        </w:rPr>
        <w:t xml:space="preserve"> – 7:30 pm</w:t>
      </w:r>
    </w:p>
    <w:p w14:paraId="585A1E33" w14:textId="77777777" w:rsidR="00F047D2" w:rsidRDefault="00F047D2">
      <w:pPr>
        <w:rPr>
          <w:rFonts w:ascii="Comic Sans MS" w:hAnsi="Comic Sans MS"/>
        </w:rPr>
      </w:pPr>
    </w:p>
    <w:p w14:paraId="144576BA" w14:textId="362F1A11" w:rsidR="00FD108E" w:rsidRDefault="002B16D7" w:rsidP="00B03662">
      <w:pPr>
        <w:tabs>
          <w:tab w:val="right" w:pos="10710"/>
        </w:tabs>
        <w:rPr>
          <w:rFonts w:ascii="Comic Sans MS" w:hAnsi="Comic Sans MS"/>
        </w:rPr>
      </w:pPr>
      <w:r w:rsidRPr="003264D4">
        <w:rPr>
          <w:rFonts w:ascii="Comic Sans MS" w:hAnsi="Comic Sans MS"/>
          <w:b/>
        </w:rPr>
        <w:t>Financial Update</w:t>
      </w:r>
      <w:r w:rsidR="003264D4" w:rsidRPr="003264D4">
        <w:rPr>
          <w:rFonts w:ascii="Comic Sans MS" w:hAnsi="Comic Sans MS"/>
          <w:b/>
        </w:rPr>
        <w:t>:</w:t>
      </w:r>
      <w:r w:rsidR="00EA7119">
        <w:rPr>
          <w:rFonts w:ascii="Comic Sans MS" w:hAnsi="Comic Sans MS"/>
        </w:rPr>
        <w:t xml:space="preserve"> </w:t>
      </w:r>
      <w:r>
        <w:rPr>
          <w:rFonts w:ascii="Comic Sans MS" w:hAnsi="Comic Sans MS"/>
        </w:rPr>
        <w:tab/>
      </w:r>
      <w:r w:rsidR="00EB2C32">
        <w:rPr>
          <w:rFonts w:ascii="Comic Sans MS" w:hAnsi="Comic Sans MS"/>
        </w:rPr>
        <w:t>Cal Clupp</w:t>
      </w:r>
    </w:p>
    <w:p w14:paraId="77D2C42A" w14:textId="35D99BC6" w:rsidR="00C4081F" w:rsidRDefault="007C3E3D" w:rsidP="007C3E3D">
      <w:pPr>
        <w:tabs>
          <w:tab w:val="right" w:pos="10710"/>
        </w:tabs>
        <w:rPr>
          <w:rFonts w:ascii="Comic Sans MS" w:hAnsi="Comic Sans MS"/>
        </w:rPr>
      </w:pPr>
      <w:r>
        <w:rPr>
          <w:rFonts w:ascii="Comic Sans MS" w:hAnsi="Comic Sans MS"/>
        </w:rPr>
        <w:t>Updates on</w:t>
      </w:r>
      <w:r w:rsidR="00C4081F">
        <w:rPr>
          <w:rFonts w:ascii="Comic Sans MS" w:hAnsi="Comic Sans MS"/>
        </w:rPr>
        <w:t xml:space="preserve"> reimburse</w:t>
      </w:r>
      <w:r>
        <w:rPr>
          <w:rFonts w:ascii="Comic Sans MS" w:hAnsi="Comic Sans MS"/>
        </w:rPr>
        <w:t>ment</w:t>
      </w:r>
      <w:r w:rsidR="00C4081F">
        <w:rPr>
          <w:rFonts w:ascii="Comic Sans MS" w:hAnsi="Comic Sans MS"/>
        </w:rPr>
        <w:t xml:space="preserve"> for the SPOT </w:t>
      </w:r>
      <w:r>
        <w:rPr>
          <w:rFonts w:ascii="Comic Sans MS" w:hAnsi="Comic Sans MS"/>
        </w:rPr>
        <w:t>and</w:t>
      </w:r>
      <w:r w:rsidR="00C4081F">
        <w:rPr>
          <w:rFonts w:ascii="Comic Sans MS" w:hAnsi="Comic Sans MS"/>
        </w:rPr>
        <w:t xml:space="preserve"> for the snowshoes </w:t>
      </w:r>
    </w:p>
    <w:p w14:paraId="7839DD88" w14:textId="78BC3FED" w:rsidR="007C3E3D" w:rsidRDefault="007C3E3D" w:rsidP="007C3E3D">
      <w:pPr>
        <w:tabs>
          <w:tab w:val="right" w:pos="10710"/>
        </w:tabs>
        <w:rPr>
          <w:rFonts w:ascii="Comic Sans MS" w:hAnsi="Comic Sans MS"/>
        </w:rPr>
      </w:pPr>
      <w:r>
        <w:rPr>
          <w:rFonts w:ascii="Comic Sans MS" w:hAnsi="Comic Sans MS"/>
        </w:rPr>
        <w:t>Status of Council Funding of VAF</w:t>
      </w:r>
    </w:p>
    <w:p w14:paraId="47E87C23" w14:textId="77777777" w:rsidR="0074124B" w:rsidRDefault="006A5358" w:rsidP="00FD108E">
      <w:pPr>
        <w:tabs>
          <w:tab w:val="right" w:pos="9639"/>
        </w:tabs>
        <w:rPr>
          <w:rFonts w:ascii="Comic Sans MS" w:hAnsi="Comic Sans MS"/>
        </w:rPr>
      </w:pPr>
      <w:r>
        <w:rPr>
          <w:rFonts w:ascii="Comic Sans MS" w:hAnsi="Comic Sans MS"/>
        </w:rPr>
        <w:tab/>
      </w:r>
    </w:p>
    <w:p w14:paraId="3CEF17E4" w14:textId="77777777" w:rsidR="008B057F" w:rsidRPr="003264D4" w:rsidRDefault="00F047D2" w:rsidP="008B057F">
      <w:pPr>
        <w:rPr>
          <w:rFonts w:ascii="Comic Sans MS" w:hAnsi="Comic Sans MS"/>
          <w:b/>
        </w:rPr>
      </w:pPr>
      <w:r w:rsidRPr="003264D4">
        <w:rPr>
          <w:rFonts w:ascii="Comic Sans MS" w:hAnsi="Comic Sans MS"/>
          <w:b/>
        </w:rPr>
        <w:t>Past Activities</w:t>
      </w:r>
      <w:r w:rsidR="003264D4" w:rsidRPr="003264D4">
        <w:rPr>
          <w:rFonts w:ascii="Comic Sans MS" w:hAnsi="Comic Sans MS"/>
          <w:b/>
        </w:rPr>
        <w:t>:</w:t>
      </w:r>
    </w:p>
    <w:p w14:paraId="3B74631D" w14:textId="178F746F" w:rsidR="00CE1859" w:rsidRPr="007C3E3D" w:rsidRDefault="007C3E3D" w:rsidP="007C3E3D">
      <w:pPr>
        <w:numPr>
          <w:ilvl w:val="0"/>
          <w:numId w:val="2"/>
        </w:numPr>
        <w:tabs>
          <w:tab w:val="right" w:pos="9639"/>
        </w:tabs>
        <w:rPr>
          <w:rFonts w:ascii="Comic Sans MS" w:hAnsi="Comic Sans MS"/>
        </w:rPr>
      </w:pPr>
      <w:proofErr w:type="spellStart"/>
      <w:r>
        <w:rPr>
          <w:rFonts w:ascii="Comic Sans MS" w:hAnsi="Comic Sans MS"/>
        </w:rPr>
        <w:t>ScoutCraft</w:t>
      </w:r>
      <w:proofErr w:type="spellEnd"/>
      <w:r>
        <w:rPr>
          <w:rFonts w:ascii="Comic Sans MS" w:hAnsi="Comic Sans MS"/>
        </w:rPr>
        <w:t xml:space="preserve"> 1 and 2</w:t>
      </w:r>
      <w:r w:rsidR="009978B6" w:rsidRPr="007C3E3D">
        <w:rPr>
          <w:rFonts w:ascii="Comic Sans MS" w:hAnsi="Comic Sans MS"/>
        </w:rPr>
        <w:tab/>
      </w:r>
    </w:p>
    <w:p w14:paraId="7B0B2ED7" w14:textId="77777777" w:rsidR="00B2215D" w:rsidRDefault="00B2215D">
      <w:pPr>
        <w:rPr>
          <w:rFonts w:ascii="Comic Sans MS" w:hAnsi="Comic Sans MS"/>
        </w:rPr>
      </w:pPr>
    </w:p>
    <w:p w14:paraId="7710F01A" w14:textId="77777777" w:rsidR="00F047D2" w:rsidRPr="003264D4" w:rsidRDefault="00F047D2">
      <w:pPr>
        <w:rPr>
          <w:rFonts w:ascii="Comic Sans MS" w:hAnsi="Comic Sans MS"/>
          <w:b/>
        </w:rPr>
      </w:pPr>
      <w:r w:rsidRPr="003264D4">
        <w:rPr>
          <w:rFonts w:ascii="Comic Sans MS" w:hAnsi="Comic Sans MS"/>
          <w:b/>
        </w:rPr>
        <w:t>Upcoming</w:t>
      </w:r>
      <w:r w:rsidR="00CE0D09" w:rsidRPr="003264D4">
        <w:rPr>
          <w:rFonts w:ascii="Comic Sans MS" w:hAnsi="Comic Sans MS"/>
          <w:b/>
        </w:rPr>
        <w:t xml:space="preserve"> Activities</w:t>
      </w:r>
      <w:r w:rsidR="003264D4" w:rsidRPr="003264D4">
        <w:rPr>
          <w:rFonts w:ascii="Comic Sans MS" w:hAnsi="Comic Sans MS"/>
          <w:b/>
        </w:rPr>
        <w:t>:</w:t>
      </w:r>
    </w:p>
    <w:p w14:paraId="2039AC86" w14:textId="6F75ECB5" w:rsidR="00441763" w:rsidRDefault="00441763" w:rsidP="00D134FF">
      <w:pPr>
        <w:numPr>
          <w:ilvl w:val="0"/>
          <w:numId w:val="2"/>
        </w:numPr>
        <w:tabs>
          <w:tab w:val="right" w:pos="9639"/>
        </w:tabs>
        <w:rPr>
          <w:rFonts w:ascii="Comic Sans MS" w:hAnsi="Comic Sans MS"/>
        </w:rPr>
      </w:pPr>
      <w:proofErr w:type="spellStart"/>
      <w:r>
        <w:rPr>
          <w:rFonts w:ascii="Comic Sans MS" w:hAnsi="Comic Sans MS"/>
        </w:rPr>
        <w:t>OutCon</w:t>
      </w:r>
      <w:proofErr w:type="spellEnd"/>
      <w:r w:rsidR="000E443C">
        <w:rPr>
          <w:rFonts w:ascii="Comic Sans MS" w:hAnsi="Comic Sans MS"/>
        </w:rPr>
        <w:t>, 2</w:t>
      </w:r>
      <w:r w:rsidR="000E443C" w:rsidRPr="000E443C">
        <w:rPr>
          <w:rFonts w:ascii="Comic Sans MS" w:hAnsi="Comic Sans MS"/>
          <w:vertAlign w:val="superscript"/>
        </w:rPr>
        <w:t>nd</w:t>
      </w:r>
      <w:r w:rsidR="000E443C">
        <w:rPr>
          <w:rFonts w:ascii="Comic Sans MS" w:hAnsi="Comic Sans MS"/>
        </w:rPr>
        <w:t xml:space="preserve"> weekend of May</w:t>
      </w:r>
    </w:p>
    <w:p w14:paraId="1A06D6B7" w14:textId="02B40629" w:rsidR="00693C3B" w:rsidRDefault="00693C3B" w:rsidP="00D134FF">
      <w:pPr>
        <w:numPr>
          <w:ilvl w:val="0"/>
          <w:numId w:val="2"/>
        </w:numPr>
        <w:tabs>
          <w:tab w:val="right" w:pos="9639"/>
        </w:tabs>
        <w:rPr>
          <w:rFonts w:ascii="Comic Sans MS" w:hAnsi="Comic Sans MS"/>
        </w:rPr>
      </w:pPr>
      <w:r>
        <w:rPr>
          <w:rFonts w:ascii="Comic Sans MS" w:hAnsi="Comic Sans MS"/>
        </w:rPr>
        <w:t>RSVP 1</w:t>
      </w:r>
      <w:r w:rsidRPr="00693C3B">
        <w:rPr>
          <w:rFonts w:ascii="Comic Sans MS" w:hAnsi="Comic Sans MS"/>
          <w:vertAlign w:val="superscript"/>
        </w:rPr>
        <w:t>st</w:t>
      </w:r>
      <w:r>
        <w:rPr>
          <w:rFonts w:ascii="Comic Sans MS" w:hAnsi="Comic Sans MS"/>
        </w:rPr>
        <w:t xml:space="preserve"> Weekend in May</w:t>
      </w:r>
    </w:p>
    <w:p w14:paraId="5FD81B57" w14:textId="49C4B860" w:rsidR="003A19B9" w:rsidRDefault="00B2215D" w:rsidP="00D134FF">
      <w:pPr>
        <w:numPr>
          <w:ilvl w:val="0"/>
          <w:numId w:val="2"/>
        </w:numPr>
        <w:tabs>
          <w:tab w:val="right" w:pos="9639"/>
        </w:tabs>
        <w:rPr>
          <w:rFonts w:ascii="Comic Sans MS" w:hAnsi="Comic Sans MS"/>
        </w:rPr>
      </w:pPr>
      <w:r>
        <w:rPr>
          <w:rFonts w:ascii="Comic Sans MS" w:hAnsi="Comic Sans MS"/>
        </w:rPr>
        <w:t>Adirondack Winter Adventure</w:t>
      </w:r>
      <w:r w:rsidR="00D134FF">
        <w:rPr>
          <w:rFonts w:ascii="Comic Sans MS" w:hAnsi="Comic Sans MS"/>
        </w:rPr>
        <w:t xml:space="preserve"> </w:t>
      </w:r>
    </w:p>
    <w:p w14:paraId="6EA41C0C" w14:textId="62D7A7CD" w:rsidR="00EF6562" w:rsidRDefault="00EF6562" w:rsidP="00D134FF">
      <w:pPr>
        <w:numPr>
          <w:ilvl w:val="0"/>
          <w:numId w:val="2"/>
        </w:numPr>
        <w:tabs>
          <w:tab w:val="right" w:pos="9639"/>
        </w:tabs>
        <w:rPr>
          <w:rFonts w:ascii="Comic Sans MS" w:hAnsi="Comic Sans MS"/>
        </w:rPr>
      </w:pPr>
      <w:r>
        <w:rPr>
          <w:rFonts w:ascii="Comic Sans MS" w:hAnsi="Comic Sans MS"/>
        </w:rPr>
        <w:t>Outdoor Show – Apr 18-19 (May have a booth</w:t>
      </w:r>
      <w:r w:rsidR="00F036F7">
        <w:rPr>
          <w:rFonts w:ascii="Comic Sans MS" w:hAnsi="Comic Sans MS"/>
        </w:rPr>
        <w:t xml:space="preserve"> there</w:t>
      </w:r>
      <w:r>
        <w:rPr>
          <w:rFonts w:ascii="Comic Sans MS" w:hAnsi="Comic Sans MS"/>
        </w:rPr>
        <w:t xml:space="preserve">) - </w:t>
      </w:r>
      <w:proofErr w:type="spellStart"/>
      <w:r>
        <w:rPr>
          <w:rFonts w:ascii="Comic Sans MS" w:hAnsi="Comic Sans MS"/>
        </w:rPr>
        <w:t>tbd</w:t>
      </w:r>
      <w:proofErr w:type="spellEnd"/>
    </w:p>
    <w:p w14:paraId="59D9040F" w14:textId="77777777" w:rsidR="007C3E3D" w:rsidRDefault="00441763" w:rsidP="001533CA">
      <w:pPr>
        <w:numPr>
          <w:ilvl w:val="0"/>
          <w:numId w:val="2"/>
        </w:numPr>
        <w:tabs>
          <w:tab w:val="right" w:pos="9639"/>
        </w:tabs>
        <w:rPr>
          <w:rFonts w:ascii="Comic Sans MS" w:hAnsi="Comic Sans MS"/>
        </w:rPr>
      </w:pPr>
      <w:r w:rsidRPr="007C3E3D">
        <w:rPr>
          <w:rFonts w:ascii="Comic Sans MS" w:hAnsi="Comic Sans MS"/>
        </w:rPr>
        <w:t>Paddle Nights</w:t>
      </w:r>
      <w:r w:rsidR="008E2369" w:rsidRPr="007C3E3D">
        <w:rPr>
          <w:rFonts w:ascii="Comic Sans MS" w:hAnsi="Comic Sans MS"/>
        </w:rPr>
        <w:t>.</w:t>
      </w:r>
    </w:p>
    <w:p w14:paraId="11597EDE" w14:textId="5F77027B" w:rsidR="00601903" w:rsidRPr="007C3E3D" w:rsidRDefault="00601903" w:rsidP="00A338AC">
      <w:pPr>
        <w:numPr>
          <w:ilvl w:val="0"/>
          <w:numId w:val="2"/>
        </w:numPr>
        <w:tabs>
          <w:tab w:val="right" w:pos="10773"/>
        </w:tabs>
        <w:rPr>
          <w:rFonts w:ascii="Comic Sans MS" w:hAnsi="Comic Sans MS"/>
        </w:rPr>
      </w:pPr>
      <w:proofErr w:type="spellStart"/>
      <w:r w:rsidRPr="007C3E3D">
        <w:rPr>
          <w:rFonts w:ascii="Comic Sans MS" w:hAnsi="Comic Sans MS"/>
        </w:rPr>
        <w:t>VenturingFest</w:t>
      </w:r>
      <w:proofErr w:type="spellEnd"/>
      <w:r w:rsidRPr="007C3E3D">
        <w:rPr>
          <w:rFonts w:ascii="Comic Sans MS" w:hAnsi="Comic Sans MS"/>
        </w:rPr>
        <w:t xml:space="preserve"> 2020 </w:t>
      </w:r>
      <w:r w:rsidR="00A338AC">
        <w:rPr>
          <w:rFonts w:ascii="Comic Sans MS" w:hAnsi="Comic Sans MS"/>
        </w:rPr>
        <w:t xml:space="preserve">(if </w:t>
      </w:r>
      <w:proofErr w:type="gramStart"/>
      <w:r w:rsidR="00A338AC">
        <w:rPr>
          <w:rFonts w:ascii="Comic Sans MS" w:hAnsi="Comic Sans MS"/>
        </w:rPr>
        <w:t>updates)</w:t>
      </w:r>
      <w:r w:rsidRPr="007C3E3D">
        <w:rPr>
          <w:rFonts w:ascii="Comic Sans MS" w:hAnsi="Comic Sans MS"/>
        </w:rPr>
        <w:t xml:space="preserve">  </w:t>
      </w:r>
      <w:r w:rsidRPr="007C3E3D">
        <w:rPr>
          <w:rFonts w:ascii="Comic Sans MS" w:hAnsi="Comic Sans MS"/>
        </w:rPr>
        <w:tab/>
      </w:r>
      <w:proofErr w:type="gramEnd"/>
      <w:r w:rsidRPr="007C3E3D">
        <w:rPr>
          <w:rFonts w:ascii="Comic Sans MS" w:hAnsi="Comic Sans MS"/>
        </w:rPr>
        <w:t>David Franklin</w:t>
      </w:r>
    </w:p>
    <w:p w14:paraId="28E6FED1" w14:textId="72155D04" w:rsidR="00105E2D" w:rsidRDefault="00105E2D" w:rsidP="00B23B90">
      <w:pPr>
        <w:numPr>
          <w:ilvl w:val="0"/>
          <w:numId w:val="2"/>
        </w:numPr>
        <w:tabs>
          <w:tab w:val="right" w:pos="10773"/>
        </w:tabs>
        <w:rPr>
          <w:rFonts w:ascii="Comic Sans MS" w:hAnsi="Comic Sans MS"/>
        </w:rPr>
      </w:pPr>
      <w:r>
        <w:rPr>
          <w:rFonts w:ascii="Comic Sans MS" w:hAnsi="Comic Sans MS"/>
        </w:rPr>
        <w:t>RSVP Planning</w:t>
      </w:r>
    </w:p>
    <w:p w14:paraId="389E6474" w14:textId="38C912EB" w:rsidR="00513AA3" w:rsidRDefault="00513AA3" w:rsidP="00B23B90">
      <w:pPr>
        <w:numPr>
          <w:ilvl w:val="0"/>
          <w:numId w:val="2"/>
        </w:numPr>
        <w:tabs>
          <w:tab w:val="right" w:pos="10773"/>
        </w:tabs>
        <w:rPr>
          <w:rFonts w:ascii="Comic Sans MS" w:hAnsi="Comic Sans MS"/>
        </w:rPr>
      </w:pPr>
      <w:r>
        <w:rPr>
          <w:rFonts w:ascii="Comic Sans MS" w:hAnsi="Comic Sans MS"/>
        </w:rPr>
        <w:t>OPE Work Weekend</w:t>
      </w:r>
    </w:p>
    <w:p w14:paraId="6CF0D59D" w14:textId="1E3D06F7" w:rsidR="00576800" w:rsidRPr="007C3E3D" w:rsidRDefault="00B23B90" w:rsidP="007C3E3D">
      <w:pPr>
        <w:numPr>
          <w:ilvl w:val="0"/>
          <w:numId w:val="2"/>
        </w:numPr>
        <w:tabs>
          <w:tab w:val="right" w:pos="10773"/>
        </w:tabs>
        <w:rPr>
          <w:rFonts w:ascii="Comic Sans MS" w:hAnsi="Comic Sans MS"/>
        </w:rPr>
      </w:pPr>
      <w:proofErr w:type="spellStart"/>
      <w:r w:rsidRPr="00B23B90">
        <w:rPr>
          <w:rFonts w:ascii="Comic Sans MS" w:hAnsi="Comic Sans MS"/>
        </w:rPr>
        <w:t>Rovent</w:t>
      </w:r>
      <w:proofErr w:type="spellEnd"/>
      <w:r w:rsidRPr="00B23B90">
        <w:rPr>
          <w:rFonts w:ascii="Comic Sans MS" w:hAnsi="Comic Sans MS"/>
        </w:rPr>
        <w:t xml:space="preserve"> Planning</w:t>
      </w:r>
      <w:r>
        <w:rPr>
          <w:rFonts w:ascii="Comic Sans MS" w:hAnsi="Comic Sans MS"/>
        </w:rPr>
        <w:tab/>
        <w:t xml:space="preserve">Doug </w:t>
      </w:r>
      <w:proofErr w:type="spellStart"/>
      <w:r>
        <w:rPr>
          <w:rFonts w:ascii="Comic Sans MS" w:hAnsi="Comic Sans MS"/>
        </w:rPr>
        <w:t>MacKinnen</w:t>
      </w:r>
      <w:proofErr w:type="spellEnd"/>
    </w:p>
    <w:p w14:paraId="009DC93A" w14:textId="77777777" w:rsidR="00F32B15" w:rsidRPr="00F32B15" w:rsidRDefault="00F32B15" w:rsidP="00853364">
      <w:pPr>
        <w:rPr>
          <w:rFonts w:ascii="Comic Sans MS" w:hAnsi="Comic Sans MS"/>
        </w:rPr>
      </w:pPr>
    </w:p>
    <w:p w14:paraId="403D69C5" w14:textId="516A95D8" w:rsidR="00F047D2" w:rsidRDefault="00CA47E6">
      <w:pPr>
        <w:rPr>
          <w:rFonts w:ascii="Comic Sans MS" w:hAnsi="Comic Sans MS"/>
        </w:rPr>
      </w:pPr>
      <w:r w:rsidRPr="003264D4">
        <w:rPr>
          <w:rFonts w:ascii="Comic Sans MS" w:hAnsi="Comic Sans MS"/>
          <w:b/>
        </w:rPr>
        <w:t>Reports (as available</w:t>
      </w:r>
      <w:r w:rsidR="00F047D2" w:rsidRPr="003264D4">
        <w:rPr>
          <w:rFonts w:ascii="Comic Sans MS" w:hAnsi="Comic Sans MS"/>
          <w:b/>
        </w:rPr>
        <w:t>)</w:t>
      </w:r>
      <w:r w:rsidR="003264D4" w:rsidRPr="003264D4">
        <w:rPr>
          <w:rFonts w:ascii="Comic Sans MS" w:hAnsi="Comic Sans MS"/>
          <w:b/>
        </w:rPr>
        <w:t>:</w:t>
      </w:r>
      <w:r w:rsidR="003264D4">
        <w:rPr>
          <w:rFonts w:ascii="Comic Sans MS" w:hAnsi="Comic Sans MS"/>
        </w:rPr>
        <w:t xml:space="preserve"> </w:t>
      </w:r>
    </w:p>
    <w:p w14:paraId="0F0F9126" w14:textId="3463DC2C" w:rsidR="00442B5E" w:rsidRPr="00D134FF" w:rsidRDefault="00610246" w:rsidP="00D134FF">
      <w:pPr>
        <w:numPr>
          <w:ilvl w:val="0"/>
          <w:numId w:val="2"/>
        </w:numPr>
        <w:tabs>
          <w:tab w:val="right" w:pos="9639"/>
        </w:tabs>
        <w:rPr>
          <w:rFonts w:ascii="Comic Sans MS" w:hAnsi="Comic Sans MS"/>
        </w:rPr>
      </w:pPr>
      <w:r>
        <w:rPr>
          <w:rFonts w:ascii="Comic Sans MS" w:hAnsi="Comic Sans MS"/>
        </w:rPr>
        <w:t xml:space="preserve">Service </w:t>
      </w:r>
      <w:r w:rsidR="002A575F">
        <w:rPr>
          <w:rFonts w:ascii="Comic Sans MS" w:hAnsi="Comic Sans MS"/>
        </w:rPr>
        <w:t>Alliance</w:t>
      </w:r>
      <w:r w:rsidR="00DC1A06">
        <w:rPr>
          <w:rFonts w:ascii="Comic Sans MS" w:hAnsi="Comic Sans MS"/>
        </w:rPr>
        <w:t xml:space="preserve"> / </w:t>
      </w:r>
      <w:proofErr w:type="spellStart"/>
      <w:r w:rsidR="00DC1A06">
        <w:rPr>
          <w:rFonts w:ascii="Comic Sans MS" w:hAnsi="Comic Sans MS"/>
        </w:rPr>
        <w:t>FireVenturers</w:t>
      </w:r>
      <w:proofErr w:type="spellEnd"/>
    </w:p>
    <w:p w14:paraId="2BD66828" w14:textId="490FF716" w:rsidR="00610246" w:rsidRPr="00366EC5" w:rsidRDefault="00366EC5" w:rsidP="003C4FB5">
      <w:pPr>
        <w:numPr>
          <w:ilvl w:val="4"/>
          <w:numId w:val="2"/>
        </w:numPr>
        <w:tabs>
          <w:tab w:val="right" w:pos="9639"/>
        </w:tabs>
        <w:rPr>
          <w:rFonts w:ascii="Comic Sans MS" w:hAnsi="Comic Sans MS"/>
        </w:rPr>
      </w:pPr>
      <w:r>
        <w:rPr>
          <w:rFonts w:ascii="Comic Sans MS" w:hAnsi="Comic Sans MS"/>
        </w:rPr>
        <w:t>Council/</w:t>
      </w:r>
      <w:r w:rsidR="00B03662" w:rsidRPr="00366EC5">
        <w:rPr>
          <w:rFonts w:ascii="Comic Sans MS" w:hAnsi="Comic Sans MS"/>
        </w:rPr>
        <w:t xml:space="preserve">Area </w:t>
      </w:r>
      <w:r w:rsidR="00B2215D" w:rsidRPr="00366EC5">
        <w:rPr>
          <w:rFonts w:ascii="Comic Sans MS" w:hAnsi="Comic Sans MS"/>
        </w:rPr>
        <w:t>Rover Crew</w:t>
      </w:r>
      <w:r w:rsidR="00B03662" w:rsidRPr="00366EC5">
        <w:rPr>
          <w:rFonts w:ascii="Comic Sans MS" w:hAnsi="Comic Sans MS"/>
        </w:rPr>
        <w:t xml:space="preserve"> Reports</w:t>
      </w:r>
      <w:r w:rsidR="00A338AC">
        <w:rPr>
          <w:rFonts w:ascii="Comic Sans MS" w:hAnsi="Comic Sans MS"/>
        </w:rPr>
        <w:t xml:space="preserve"> (as available)</w:t>
      </w:r>
      <w:r w:rsidR="00610246" w:rsidRPr="00366EC5">
        <w:rPr>
          <w:rFonts w:ascii="Comic Sans MS" w:hAnsi="Comic Sans MS"/>
        </w:rPr>
        <w:tab/>
      </w:r>
    </w:p>
    <w:p w14:paraId="5B669D5F" w14:textId="77777777" w:rsidR="00A70DD1" w:rsidRDefault="000054EA" w:rsidP="001E497F">
      <w:pPr>
        <w:numPr>
          <w:ilvl w:val="0"/>
          <w:numId w:val="2"/>
        </w:numPr>
        <w:rPr>
          <w:rFonts w:ascii="Comic Sans MS" w:hAnsi="Comic Sans MS"/>
        </w:rPr>
      </w:pPr>
      <w:r>
        <w:rPr>
          <w:rFonts w:ascii="Comic Sans MS" w:hAnsi="Comic Sans MS"/>
        </w:rPr>
        <w:t>Training &amp; Development</w:t>
      </w:r>
      <w:r w:rsidR="00D97ED2" w:rsidRPr="00D42C58">
        <w:rPr>
          <w:rFonts w:ascii="Comic Sans MS" w:hAnsi="Comic Sans MS"/>
        </w:rPr>
        <w:t xml:space="preserve"> </w:t>
      </w:r>
    </w:p>
    <w:p w14:paraId="0AB0335C" w14:textId="77C56608" w:rsidR="00EB4FE4" w:rsidRPr="00B2215D" w:rsidRDefault="00CA47E6" w:rsidP="00B03662">
      <w:pPr>
        <w:numPr>
          <w:ilvl w:val="5"/>
          <w:numId w:val="2"/>
        </w:numPr>
        <w:tabs>
          <w:tab w:val="clear" w:pos="4320"/>
          <w:tab w:val="num" w:pos="1985"/>
          <w:tab w:val="right" w:pos="10800"/>
        </w:tabs>
        <w:ind w:left="1985"/>
        <w:rPr>
          <w:rFonts w:ascii="Comic Sans MS" w:hAnsi="Comic Sans MS"/>
        </w:rPr>
      </w:pPr>
      <w:r>
        <w:rPr>
          <w:rFonts w:ascii="Comic Sans MS" w:hAnsi="Comic Sans MS"/>
        </w:rPr>
        <w:t xml:space="preserve">Council </w:t>
      </w:r>
      <w:r w:rsidR="00A95BE2">
        <w:rPr>
          <w:rFonts w:ascii="Comic Sans MS" w:hAnsi="Comic Sans MS"/>
        </w:rPr>
        <w:t xml:space="preserve">Training </w:t>
      </w:r>
      <w:r w:rsidR="0068475F">
        <w:rPr>
          <w:rFonts w:ascii="Comic Sans MS" w:hAnsi="Comic Sans MS"/>
        </w:rPr>
        <w:t>Updates</w:t>
      </w:r>
      <w:r w:rsidR="00F5766E">
        <w:rPr>
          <w:rFonts w:ascii="Comic Sans MS" w:hAnsi="Comic Sans MS"/>
        </w:rPr>
        <w:tab/>
      </w:r>
    </w:p>
    <w:p w14:paraId="24AF0ED7" w14:textId="77777777" w:rsidR="00CA47E6" w:rsidRDefault="00CA47E6" w:rsidP="00A03577">
      <w:pPr>
        <w:numPr>
          <w:ilvl w:val="5"/>
          <w:numId w:val="2"/>
        </w:numPr>
        <w:tabs>
          <w:tab w:val="clear" w:pos="4320"/>
          <w:tab w:val="num" w:pos="1985"/>
          <w:tab w:val="right" w:pos="9639"/>
        </w:tabs>
        <w:ind w:left="1985"/>
        <w:rPr>
          <w:rFonts w:ascii="Comic Sans MS" w:hAnsi="Comic Sans MS"/>
        </w:rPr>
      </w:pPr>
      <w:r>
        <w:rPr>
          <w:rFonts w:ascii="Comic Sans MS" w:hAnsi="Comic Sans MS"/>
        </w:rPr>
        <w:t>WB1/WB11</w:t>
      </w:r>
      <w:bookmarkStart w:id="0" w:name="_GoBack"/>
      <w:bookmarkEnd w:id="0"/>
    </w:p>
    <w:p w14:paraId="6AD90D58" w14:textId="77777777" w:rsidR="00F5766E" w:rsidRDefault="00A03577" w:rsidP="00A03577">
      <w:pPr>
        <w:numPr>
          <w:ilvl w:val="5"/>
          <w:numId w:val="2"/>
        </w:numPr>
        <w:tabs>
          <w:tab w:val="clear" w:pos="4320"/>
          <w:tab w:val="num" w:pos="1985"/>
          <w:tab w:val="right" w:pos="9639"/>
        </w:tabs>
        <w:ind w:left="1985"/>
        <w:rPr>
          <w:rFonts w:ascii="Comic Sans MS" w:hAnsi="Comic Sans MS"/>
        </w:rPr>
      </w:pPr>
      <w:r>
        <w:rPr>
          <w:rFonts w:ascii="Comic Sans MS" w:hAnsi="Comic Sans MS"/>
        </w:rPr>
        <w:t>First Aid</w:t>
      </w:r>
      <w:r w:rsidR="00A95BE2">
        <w:rPr>
          <w:rFonts w:ascii="Comic Sans MS" w:hAnsi="Comic Sans MS"/>
        </w:rPr>
        <w:t xml:space="preserve"> </w:t>
      </w:r>
    </w:p>
    <w:p w14:paraId="23E1CE80" w14:textId="6895EB92" w:rsidR="005B2F31" w:rsidRPr="00A338AC" w:rsidRDefault="00322C1C" w:rsidP="00A338AC">
      <w:pPr>
        <w:numPr>
          <w:ilvl w:val="5"/>
          <w:numId w:val="2"/>
        </w:numPr>
        <w:tabs>
          <w:tab w:val="clear" w:pos="4320"/>
          <w:tab w:val="num" w:pos="1985"/>
          <w:tab w:val="right" w:pos="10800"/>
        </w:tabs>
        <w:ind w:left="1985"/>
        <w:rPr>
          <w:rFonts w:ascii="Comic Sans MS" w:hAnsi="Comic Sans MS"/>
        </w:rPr>
      </w:pPr>
      <w:r w:rsidRPr="00322C1C">
        <w:rPr>
          <w:rFonts w:ascii="Comic Sans MS" w:hAnsi="Comic Sans MS"/>
        </w:rPr>
        <w:t>Wilderness First Aid</w:t>
      </w:r>
    </w:p>
    <w:p w14:paraId="28BBBCC6" w14:textId="45877A41" w:rsidR="005B2F31" w:rsidRDefault="003B7446" w:rsidP="00B03662">
      <w:pPr>
        <w:numPr>
          <w:ilvl w:val="5"/>
          <w:numId w:val="2"/>
        </w:numPr>
        <w:tabs>
          <w:tab w:val="clear" w:pos="4320"/>
          <w:tab w:val="num" w:pos="1985"/>
          <w:tab w:val="right" w:pos="10710"/>
        </w:tabs>
        <w:ind w:left="1985"/>
        <w:rPr>
          <w:rFonts w:ascii="Comic Sans MS" w:hAnsi="Comic Sans MS"/>
        </w:rPr>
      </w:pPr>
      <w:r>
        <w:rPr>
          <w:rFonts w:ascii="Comic Sans MS" w:hAnsi="Comic Sans MS"/>
        </w:rPr>
        <w:t>Tandem</w:t>
      </w:r>
      <w:r w:rsidR="005B2F31" w:rsidRPr="005B2F31">
        <w:rPr>
          <w:rFonts w:ascii="Comic Sans MS" w:hAnsi="Comic Sans MS"/>
        </w:rPr>
        <w:t xml:space="preserve"> Canoe</w:t>
      </w:r>
    </w:p>
    <w:p w14:paraId="1F2C0B2B" w14:textId="12C53A75" w:rsidR="005B2F31" w:rsidRDefault="005B2F31" w:rsidP="00B03662">
      <w:pPr>
        <w:numPr>
          <w:ilvl w:val="5"/>
          <w:numId w:val="2"/>
        </w:numPr>
        <w:tabs>
          <w:tab w:val="clear" w:pos="4320"/>
          <w:tab w:val="num" w:pos="1985"/>
          <w:tab w:val="right" w:pos="10710"/>
        </w:tabs>
        <w:ind w:left="1985"/>
        <w:rPr>
          <w:rFonts w:ascii="Comic Sans MS" w:hAnsi="Comic Sans MS"/>
        </w:rPr>
      </w:pPr>
      <w:r w:rsidRPr="005B2F31">
        <w:rPr>
          <w:rFonts w:ascii="Comic Sans MS" w:hAnsi="Comic Sans MS"/>
        </w:rPr>
        <w:t>Swift Water Rescue Course</w:t>
      </w:r>
      <w:r w:rsidR="0093274D">
        <w:rPr>
          <w:rFonts w:ascii="Comic Sans MS" w:hAnsi="Comic Sans MS"/>
        </w:rPr>
        <w:t xml:space="preserve"> </w:t>
      </w:r>
      <w:r w:rsidR="00AC165A">
        <w:rPr>
          <w:rFonts w:ascii="Comic Sans MS" w:hAnsi="Comic Sans MS"/>
        </w:rPr>
        <w:t>– only if interest is shown (at least 5 people)</w:t>
      </w:r>
    </w:p>
    <w:p w14:paraId="7D10EF69" w14:textId="354FFFD9" w:rsidR="00CA47E6" w:rsidRPr="00513AA3" w:rsidRDefault="002B38DA" w:rsidP="00CA47E6">
      <w:pPr>
        <w:numPr>
          <w:ilvl w:val="5"/>
          <w:numId w:val="2"/>
        </w:numPr>
        <w:tabs>
          <w:tab w:val="clear" w:pos="4320"/>
          <w:tab w:val="num" w:pos="1985"/>
          <w:tab w:val="right" w:pos="9639"/>
        </w:tabs>
        <w:ind w:left="1985"/>
        <w:rPr>
          <w:rFonts w:ascii="Comic Sans MS" w:hAnsi="Comic Sans MS"/>
        </w:rPr>
      </w:pPr>
      <w:r>
        <w:rPr>
          <w:rFonts w:ascii="Comic Sans MS" w:hAnsi="Comic Sans MS"/>
        </w:rPr>
        <w:t>White Water Training</w:t>
      </w:r>
      <w:r w:rsidRPr="00372454">
        <w:rPr>
          <w:rFonts w:ascii="Comic Sans MS" w:hAnsi="Comic Sans MS"/>
        </w:rPr>
        <w:tab/>
      </w:r>
    </w:p>
    <w:p w14:paraId="0DBD998A" w14:textId="04198FCB" w:rsidR="003264D4" w:rsidRPr="00513AA3" w:rsidRDefault="003264D4" w:rsidP="00513AA3">
      <w:pPr>
        <w:numPr>
          <w:ilvl w:val="0"/>
          <w:numId w:val="2"/>
        </w:numPr>
        <w:tabs>
          <w:tab w:val="right" w:pos="9639"/>
        </w:tabs>
        <w:rPr>
          <w:rFonts w:ascii="Comic Sans MS" w:hAnsi="Comic Sans MS"/>
          <w:bCs/>
        </w:rPr>
      </w:pPr>
      <w:r w:rsidRPr="00513AA3">
        <w:rPr>
          <w:rFonts w:ascii="Comic Sans MS" w:hAnsi="Comic Sans MS"/>
          <w:bCs/>
        </w:rPr>
        <w:t>Joint Council (JC) Report</w:t>
      </w:r>
    </w:p>
    <w:p w14:paraId="3DB8097E" w14:textId="77777777" w:rsidR="003264D4" w:rsidRDefault="003264D4" w:rsidP="00CA47E6">
      <w:pPr>
        <w:rPr>
          <w:rFonts w:ascii="Comic Sans MS" w:hAnsi="Comic Sans MS"/>
        </w:rPr>
      </w:pPr>
    </w:p>
    <w:p w14:paraId="1186CC62" w14:textId="5E80DA8B" w:rsidR="00372454" w:rsidRPr="00A338AC" w:rsidRDefault="00F047D2" w:rsidP="00A338AC">
      <w:pPr>
        <w:rPr>
          <w:rFonts w:ascii="Comic Sans MS" w:hAnsi="Comic Sans MS"/>
          <w:b/>
        </w:rPr>
      </w:pPr>
      <w:r w:rsidRPr="003264D4">
        <w:rPr>
          <w:rFonts w:ascii="Comic Sans MS" w:hAnsi="Comic Sans MS"/>
          <w:b/>
        </w:rPr>
        <w:t>Other Business/Announcements</w:t>
      </w:r>
      <w:r w:rsidR="00053247">
        <w:rPr>
          <w:rFonts w:ascii="Comic Sans MS" w:hAnsi="Comic Sans MS"/>
          <w:b/>
        </w:rPr>
        <w:t xml:space="preserve"> (as time permits)</w:t>
      </w:r>
      <w:r w:rsidR="003264D4" w:rsidRPr="003264D4">
        <w:rPr>
          <w:rFonts w:ascii="Comic Sans MS" w:hAnsi="Comic Sans MS"/>
          <w:b/>
        </w:rPr>
        <w:t>:</w:t>
      </w:r>
      <w:r w:rsidR="00EC2452" w:rsidRPr="003264D4">
        <w:rPr>
          <w:rFonts w:ascii="Comic Sans MS" w:hAnsi="Comic Sans MS"/>
          <w:b/>
        </w:rPr>
        <w:t xml:space="preserve"> </w:t>
      </w:r>
    </w:p>
    <w:p w14:paraId="5E83AC51" w14:textId="77777777" w:rsidR="00853364" w:rsidRDefault="00853364">
      <w:pPr>
        <w:rPr>
          <w:rFonts w:ascii="Comic Sans MS" w:hAnsi="Comic Sans MS"/>
        </w:rPr>
      </w:pPr>
    </w:p>
    <w:p w14:paraId="216FA6A7" w14:textId="1F61CD5A" w:rsidR="00C01DA4" w:rsidRDefault="00D03EB9" w:rsidP="00853364">
      <w:pPr>
        <w:jc w:val="center"/>
        <w:rPr>
          <w:rFonts w:ascii="Comic Sans MS" w:hAnsi="Comic Sans MS"/>
        </w:rPr>
      </w:pPr>
      <w:r>
        <w:rPr>
          <w:rFonts w:ascii="Comic Sans MS" w:hAnsi="Comic Sans MS"/>
        </w:rPr>
        <w:t>Ne</w:t>
      </w:r>
      <w:r w:rsidR="002964A1">
        <w:rPr>
          <w:rFonts w:ascii="Comic Sans MS" w:hAnsi="Comic Sans MS"/>
        </w:rPr>
        <w:t>xt Meeting: Tue</w:t>
      </w:r>
      <w:r w:rsidR="00891D5E">
        <w:rPr>
          <w:rFonts w:ascii="Comic Sans MS" w:hAnsi="Comic Sans MS"/>
        </w:rPr>
        <w:t xml:space="preserve">sday </w:t>
      </w:r>
      <w:r w:rsidR="00A338AC">
        <w:rPr>
          <w:rFonts w:ascii="Comic Sans MS" w:hAnsi="Comic Sans MS"/>
        </w:rPr>
        <w:t>March</w:t>
      </w:r>
      <w:r w:rsidR="00147B98">
        <w:rPr>
          <w:rFonts w:ascii="Comic Sans MS" w:hAnsi="Comic Sans MS"/>
        </w:rPr>
        <w:t xml:space="preserve"> </w:t>
      </w:r>
      <w:r w:rsidR="00A338AC">
        <w:rPr>
          <w:rFonts w:ascii="Comic Sans MS" w:hAnsi="Comic Sans MS"/>
        </w:rPr>
        <w:t>3</w:t>
      </w:r>
      <w:r w:rsidR="00F047D2">
        <w:rPr>
          <w:rFonts w:ascii="Comic Sans MS" w:hAnsi="Comic Sans MS"/>
        </w:rPr>
        <w:t>, 20</w:t>
      </w:r>
      <w:r w:rsidR="006B38A7">
        <w:rPr>
          <w:rFonts w:ascii="Comic Sans MS" w:hAnsi="Comic Sans MS"/>
        </w:rPr>
        <w:t>20</w:t>
      </w:r>
      <w:r w:rsidR="00244D2B">
        <w:rPr>
          <w:rFonts w:ascii="Comic Sans MS" w:hAnsi="Comic Sans MS"/>
        </w:rPr>
        <w:t xml:space="preserve"> at 7:30pm</w:t>
      </w:r>
    </w:p>
    <w:p w14:paraId="5359225E" w14:textId="77777777" w:rsidR="009E02FA" w:rsidRDefault="009E02FA">
      <w:pPr>
        <w:rPr>
          <w:i/>
        </w:rPr>
      </w:pPr>
    </w:p>
    <w:p w14:paraId="1D8857DA" w14:textId="77777777" w:rsidR="00F047D2" w:rsidRDefault="00F047D2" w:rsidP="00B03662">
      <w:pPr>
        <w:jc w:val="center"/>
        <w:rPr>
          <w:i/>
        </w:rPr>
      </w:pPr>
      <w:r>
        <w:rPr>
          <w:i/>
        </w:rPr>
        <w:t xml:space="preserve">Venturer Advisors’ Forum information is available at    </w:t>
      </w:r>
      <w:hyperlink r:id="rId5" w:history="1">
        <w:r>
          <w:rPr>
            <w:rStyle w:val="Hyperlink"/>
            <w:i/>
          </w:rPr>
          <w:t>http://web.ncf.ca/ad554/</w:t>
        </w:r>
      </w:hyperlink>
    </w:p>
    <w:p w14:paraId="129F08A9" w14:textId="77777777" w:rsidR="00F047D2" w:rsidRDefault="00F047D2" w:rsidP="00B03662">
      <w:pPr>
        <w:pStyle w:val="Heading2"/>
        <w:jc w:val="center"/>
      </w:pPr>
      <w:r>
        <w:t xml:space="preserve">VAF contact – </w:t>
      </w:r>
      <w:r w:rsidR="00244D2B">
        <w:t>Cal Clupp</w:t>
      </w:r>
      <w:r>
        <w:t xml:space="preserve">    vafchair@</w:t>
      </w:r>
      <w:r w:rsidR="00244D2B">
        <w:t>gmail</w:t>
      </w:r>
      <w:r>
        <w:t>.com</w:t>
      </w:r>
    </w:p>
    <w:p w14:paraId="7A1BF34A" w14:textId="77777777" w:rsidR="00F047D2" w:rsidRDefault="00F047D2"/>
    <w:sectPr w:rsidR="00F047D2" w:rsidSect="00B03662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A84D10"/>
    <w:multiLevelType w:val="hybridMultilevel"/>
    <w:tmpl w:val="650CFC2E"/>
    <w:lvl w:ilvl="0" w:tplc="75E40966">
      <w:numFmt w:val="bullet"/>
      <w:lvlText w:val="-"/>
      <w:lvlJc w:val="left"/>
      <w:pPr>
        <w:ind w:left="3510" w:hanging="360"/>
      </w:pPr>
      <w:rPr>
        <w:rFonts w:ascii="Comic Sans MS" w:eastAsia="Times New Roman" w:hAnsi="Comic Sans MS" w:cs="Times New Roman" w:hint="default"/>
      </w:rPr>
    </w:lvl>
    <w:lvl w:ilvl="1" w:tplc="FA9E34CC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2" w:tplc="CF90597C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3" w:tplc="5300829E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4" w:tplc="7E921C68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5" w:tplc="1A3EFAAA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  <w:lvl w:ilvl="6" w:tplc="CEECB31A" w:tentative="1">
      <w:start w:val="1"/>
      <w:numFmt w:val="bullet"/>
      <w:lvlText w:val=""/>
      <w:lvlJc w:val="left"/>
      <w:pPr>
        <w:ind w:left="7830" w:hanging="360"/>
      </w:pPr>
      <w:rPr>
        <w:rFonts w:ascii="Symbol" w:hAnsi="Symbol" w:hint="default"/>
      </w:rPr>
    </w:lvl>
    <w:lvl w:ilvl="7" w:tplc="6F0A693E" w:tentative="1">
      <w:start w:val="1"/>
      <w:numFmt w:val="bullet"/>
      <w:lvlText w:val="o"/>
      <w:lvlJc w:val="left"/>
      <w:pPr>
        <w:ind w:left="8550" w:hanging="360"/>
      </w:pPr>
      <w:rPr>
        <w:rFonts w:ascii="Courier New" w:hAnsi="Courier New" w:cs="Courier New" w:hint="default"/>
      </w:rPr>
    </w:lvl>
    <w:lvl w:ilvl="8" w:tplc="D366685C" w:tentative="1">
      <w:start w:val="1"/>
      <w:numFmt w:val="bullet"/>
      <w:lvlText w:val=""/>
      <w:lvlJc w:val="left"/>
      <w:pPr>
        <w:ind w:left="9270" w:hanging="360"/>
      </w:pPr>
      <w:rPr>
        <w:rFonts w:ascii="Wingdings" w:hAnsi="Wingdings" w:hint="default"/>
      </w:rPr>
    </w:lvl>
  </w:abstractNum>
  <w:abstractNum w:abstractNumId="1" w15:restartNumberingAfterBreak="0">
    <w:nsid w:val="06C156AA"/>
    <w:multiLevelType w:val="hybridMultilevel"/>
    <w:tmpl w:val="BF96853E"/>
    <w:lvl w:ilvl="0" w:tplc="9B907E24">
      <w:numFmt w:val="bullet"/>
      <w:lvlText w:val="-"/>
      <w:lvlJc w:val="left"/>
      <w:pPr>
        <w:ind w:left="3510" w:hanging="360"/>
      </w:pPr>
      <w:rPr>
        <w:rFonts w:ascii="Comic Sans MS" w:eastAsia="Times New Roman" w:hAnsi="Comic Sans MS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783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855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9270" w:hanging="360"/>
      </w:pPr>
      <w:rPr>
        <w:rFonts w:ascii="Wingdings" w:hAnsi="Wingdings" w:hint="default"/>
      </w:rPr>
    </w:lvl>
  </w:abstractNum>
  <w:abstractNum w:abstractNumId="2" w15:restartNumberingAfterBreak="0">
    <w:nsid w:val="0B915A5A"/>
    <w:multiLevelType w:val="hybridMultilevel"/>
    <w:tmpl w:val="FBFEEDB2"/>
    <w:lvl w:ilvl="0" w:tplc="8E6899C2">
      <w:numFmt w:val="bullet"/>
      <w:lvlText w:val="-"/>
      <w:lvlJc w:val="left"/>
      <w:pPr>
        <w:ind w:left="3510" w:hanging="360"/>
      </w:pPr>
      <w:rPr>
        <w:rFonts w:ascii="Comic Sans MS" w:eastAsia="Times New Roman" w:hAnsi="Comic Sans MS" w:cs="Times New Roman" w:hint="default"/>
      </w:rPr>
    </w:lvl>
    <w:lvl w:ilvl="1" w:tplc="27D0D954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2" w:tplc="ECD8DEC2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3" w:tplc="3F90CE22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4" w:tplc="946C92DE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5" w:tplc="B6881544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  <w:lvl w:ilvl="6" w:tplc="315A9EC2" w:tentative="1">
      <w:start w:val="1"/>
      <w:numFmt w:val="bullet"/>
      <w:lvlText w:val=""/>
      <w:lvlJc w:val="left"/>
      <w:pPr>
        <w:ind w:left="7830" w:hanging="360"/>
      </w:pPr>
      <w:rPr>
        <w:rFonts w:ascii="Symbol" w:hAnsi="Symbol" w:hint="default"/>
      </w:rPr>
    </w:lvl>
    <w:lvl w:ilvl="7" w:tplc="F7507CA2" w:tentative="1">
      <w:start w:val="1"/>
      <w:numFmt w:val="bullet"/>
      <w:lvlText w:val="o"/>
      <w:lvlJc w:val="left"/>
      <w:pPr>
        <w:ind w:left="8550" w:hanging="360"/>
      </w:pPr>
      <w:rPr>
        <w:rFonts w:ascii="Courier New" w:hAnsi="Courier New" w:cs="Courier New" w:hint="default"/>
      </w:rPr>
    </w:lvl>
    <w:lvl w:ilvl="8" w:tplc="D6EE06C6" w:tentative="1">
      <w:start w:val="1"/>
      <w:numFmt w:val="bullet"/>
      <w:lvlText w:val=""/>
      <w:lvlJc w:val="left"/>
      <w:pPr>
        <w:ind w:left="9270" w:hanging="360"/>
      </w:pPr>
      <w:rPr>
        <w:rFonts w:ascii="Wingdings" w:hAnsi="Wingdings" w:hint="default"/>
      </w:rPr>
    </w:lvl>
  </w:abstractNum>
  <w:abstractNum w:abstractNumId="3" w15:restartNumberingAfterBreak="0">
    <w:nsid w:val="0F9F7619"/>
    <w:multiLevelType w:val="hybridMultilevel"/>
    <w:tmpl w:val="B84CE69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170562"/>
    <w:multiLevelType w:val="hybridMultilevel"/>
    <w:tmpl w:val="D6869396"/>
    <w:lvl w:ilvl="0" w:tplc="5E9CE3F6">
      <w:numFmt w:val="bullet"/>
      <w:lvlText w:val="-"/>
      <w:lvlJc w:val="left"/>
      <w:pPr>
        <w:ind w:left="3435" w:hanging="360"/>
      </w:pPr>
      <w:rPr>
        <w:rFonts w:ascii="Comic Sans MS" w:eastAsia="Times New Roman" w:hAnsi="Comic Sans MS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4155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4875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5595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6315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7035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7755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8475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9195" w:hanging="360"/>
      </w:pPr>
      <w:rPr>
        <w:rFonts w:ascii="Wingdings" w:hAnsi="Wingdings" w:hint="default"/>
      </w:rPr>
    </w:lvl>
  </w:abstractNum>
  <w:abstractNum w:abstractNumId="5" w15:restartNumberingAfterBreak="0">
    <w:nsid w:val="126141C3"/>
    <w:multiLevelType w:val="hybridMultilevel"/>
    <w:tmpl w:val="99783926"/>
    <w:lvl w:ilvl="0" w:tplc="8F3A2CA8">
      <w:numFmt w:val="bullet"/>
      <w:lvlText w:val="-"/>
      <w:lvlJc w:val="left"/>
      <w:pPr>
        <w:ind w:left="2520" w:hanging="360"/>
      </w:pPr>
      <w:rPr>
        <w:rFonts w:ascii="Comic Sans MS" w:eastAsia="Times New Roman" w:hAnsi="Comic Sans MS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6" w15:restartNumberingAfterBreak="0">
    <w:nsid w:val="13B41973"/>
    <w:multiLevelType w:val="hybridMultilevel"/>
    <w:tmpl w:val="79DA03CE"/>
    <w:lvl w:ilvl="0" w:tplc="FA40F1B6">
      <w:start w:val="1"/>
      <w:numFmt w:val="bullet"/>
      <w:lvlText w:val="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8AC8B11A">
      <w:start w:val="1"/>
      <w:numFmt w:val="bullet"/>
      <w:lvlText w:val="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B84A65CA">
      <w:start w:val="1"/>
      <w:numFmt w:val="bullet"/>
      <w:lvlText w:val="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565A53BE">
      <w:start w:val="1"/>
      <w:numFmt w:val="bullet"/>
      <w:lvlText w:val="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4" w:tplc="2E9684AE">
      <w:start w:val="1"/>
      <w:numFmt w:val="bullet"/>
      <w:lvlText w:val="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5" w:tplc="6C929F38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BBDC564A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E6A07DA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94089FEA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2B1D43CF"/>
    <w:multiLevelType w:val="hybridMultilevel"/>
    <w:tmpl w:val="45009716"/>
    <w:lvl w:ilvl="0" w:tplc="18443FC2">
      <w:numFmt w:val="bullet"/>
      <w:lvlText w:val="-"/>
      <w:lvlJc w:val="left"/>
      <w:pPr>
        <w:ind w:left="2520" w:hanging="360"/>
      </w:pPr>
      <w:rPr>
        <w:rFonts w:ascii="Comic Sans MS" w:eastAsia="Times New Roman" w:hAnsi="Comic Sans MS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8" w15:restartNumberingAfterBreak="0">
    <w:nsid w:val="33B0312A"/>
    <w:multiLevelType w:val="hybridMultilevel"/>
    <w:tmpl w:val="600407DA"/>
    <w:lvl w:ilvl="0" w:tplc="6956AA78">
      <w:numFmt w:val="bullet"/>
      <w:lvlText w:val="-"/>
      <w:lvlJc w:val="left"/>
      <w:pPr>
        <w:ind w:left="4095" w:hanging="360"/>
      </w:pPr>
      <w:rPr>
        <w:rFonts w:ascii="Comic Sans MS" w:eastAsia="Times New Roman" w:hAnsi="Comic Sans MS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4815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5535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6255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6975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7695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8415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9135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9855" w:hanging="360"/>
      </w:pPr>
      <w:rPr>
        <w:rFonts w:ascii="Wingdings" w:hAnsi="Wingdings" w:hint="default"/>
      </w:rPr>
    </w:lvl>
  </w:abstractNum>
  <w:abstractNum w:abstractNumId="9" w15:restartNumberingAfterBreak="0">
    <w:nsid w:val="398567C5"/>
    <w:multiLevelType w:val="hybridMultilevel"/>
    <w:tmpl w:val="8CF04D9E"/>
    <w:lvl w:ilvl="0" w:tplc="FA40F1B6">
      <w:start w:val="1"/>
      <w:numFmt w:val="bullet"/>
      <w:lvlText w:val="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8AC8B11A">
      <w:start w:val="1"/>
      <w:numFmt w:val="bullet"/>
      <w:lvlText w:val="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B84A65CA">
      <w:start w:val="1"/>
      <w:numFmt w:val="bullet"/>
      <w:lvlText w:val="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565A53BE">
      <w:start w:val="1"/>
      <w:numFmt w:val="bullet"/>
      <w:lvlText w:val="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4" w:tplc="2E9684AE">
      <w:start w:val="1"/>
      <w:numFmt w:val="bullet"/>
      <w:lvlText w:val="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5" w:tplc="10090005">
      <w:start w:val="1"/>
      <w:numFmt w:val="bullet"/>
      <w:lvlText w:val=""/>
      <w:lvlJc w:val="left"/>
      <w:pPr>
        <w:tabs>
          <w:tab w:val="num" w:pos="4320"/>
        </w:tabs>
        <w:ind w:left="4320" w:hanging="180"/>
      </w:pPr>
      <w:rPr>
        <w:rFonts w:ascii="Wingdings" w:hAnsi="Wingdings" w:hint="default"/>
      </w:rPr>
    </w:lvl>
    <w:lvl w:ilvl="6" w:tplc="BBDC564A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E6A07DA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94089FEA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3B394967"/>
    <w:multiLevelType w:val="hybridMultilevel"/>
    <w:tmpl w:val="946684DE"/>
    <w:lvl w:ilvl="0" w:tplc="1262BE66">
      <w:start w:val="1"/>
      <w:numFmt w:val="bullet"/>
      <w:lvlText w:val="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4CEBBFC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561E4910">
      <w:start w:val="1"/>
      <w:numFmt w:val="decimal"/>
      <w:lvlText w:val="%3."/>
      <w:lvlJc w:val="left"/>
      <w:pPr>
        <w:tabs>
          <w:tab w:val="num" w:pos="2520"/>
        </w:tabs>
        <w:ind w:left="2520" w:hanging="360"/>
      </w:pPr>
    </w:lvl>
    <w:lvl w:ilvl="3" w:tplc="63AE6A3C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FDEA80CE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DDA2463C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BC08F2F2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C512BBE4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B62EB544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3D883FF4"/>
    <w:multiLevelType w:val="hybridMultilevel"/>
    <w:tmpl w:val="CBFE564A"/>
    <w:lvl w:ilvl="0" w:tplc="9C8A0B2C">
      <w:numFmt w:val="bullet"/>
      <w:lvlText w:val="-"/>
      <w:lvlJc w:val="left"/>
      <w:pPr>
        <w:ind w:left="1800" w:hanging="360"/>
      </w:pPr>
      <w:rPr>
        <w:rFonts w:ascii="Comic Sans MS" w:eastAsia="Times New Roman" w:hAnsi="Comic Sans MS" w:cs="Arial" w:hint="default"/>
      </w:rPr>
    </w:lvl>
    <w:lvl w:ilvl="1" w:tplc="DD546130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01A5522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74AC5016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F4365002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C9CC1732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29C4C468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7C24D746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476413D2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2" w15:restartNumberingAfterBreak="0">
    <w:nsid w:val="3DBE5FF3"/>
    <w:multiLevelType w:val="hybridMultilevel"/>
    <w:tmpl w:val="1086410E"/>
    <w:lvl w:ilvl="0" w:tplc="BE9628A0">
      <w:numFmt w:val="bullet"/>
      <w:lvlText w:val="-"/>
      <w:lvlJc w:val="left"/>
      <w:pPr>
        <w:ind w:left="3510" w:hanging="360"/>
      </w:pPr>
      <w:rPr>
        <w:rFonts w:ascii="Comic Sans MS" w:eastAsia="Times New Roman" w:hAnsi="Comic Sans MS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783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855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9270" w:hanging="360"/>
      </w:pPr>
      <w:rPr>
        <w:rFonts w:ascii="Wingdings" w:hAnsi="Wingdings" w:hint="default"/>
      </w:rPr>
    </w:lvl>
  </w:abstractNum>
  <w:abstractNum w:abstractNumId="13" w15:restartNumberingAfterBreak="0">
    <w:nsid w:val="405A757B"/>
    <w:multiLevelType w:val="hybridMultilevel"/>
    <w:tmpl w:val="6F382C28"/>
    <w:lvl w:ilvl="0" w:tplc="FFFFFFFF">
      <w:start w:val="1"/>
      <w:numFmt w:val="bullet"/>
      <w:lvlText w:val="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5AB92502"/>
    <w:multiLevelType w:val="hybridMultilevel"/>
    <w:tmpl w:val="8564E05E"/>
    <w:lvl w:ilvl="0" w:tplc="C3DC5F10">
      <w:numFmt w:val="bullet"/>
      <w:lvlText w:val="-"/>
      <w:lvlJc w:val="left"/>
      <w:pPr>
        <w:ind w:left="3240" w:hanging="360"/>
      </w:pPr>
      <w:rPr>
        <w:rFonts w:ascii="Comic Sans MS" w:eastAsia="Times New Roman" w:hAnsi="Comic Sans MS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15" w15:restartNumberingAfterBreak="0">
    <w:nsid w:val="73914D8D"/>
    <w:multiLevelType w:val="hybridMultilevel"/>
    <w:tmpl w:val="1F4AC162"/>
    <w:lvl w:ilvl="0" w:tplc="574A0A08">
      <w:numFmt w:val="bullet"/>
      <w:lvlText w:val="-"/>
      <w:lvlJc w:val="left"/>
      <w:pPr>
        <w:ind w:left="4095" w:hanging="360"/>
      </w:pPr>
      <w:rPr>
        <w:rFonts w:ascii="Comic Sans MS" w:eastAsia="Times New Roman" w:hAnsi="Comic Sans MS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4815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5535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6255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6975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7695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8415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9135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9855" w:hanging="360"/>
      </w:pPr>
      <w:rPr>
        <w:rFonts w:ascii="Wingdings" w:hAnsi="Wingdings" w:hint="default"/>
      </w:rPr>
    </w:lvl>
  </w:abstractNum>
  <w:abstractNum w:abstractNumId="16" w15:restartNumberingAfterBreak="0">
    <w:nsid w:val="7A026EB1"/>
    <w:multiLevelType w:val="hybridMultilevel"/>
    <w:tmpl w:val="B8529F9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AEA378A"/>
    <w:multiLevelType w:val="hybridMultilevel"/>
    <w:tmpl w:val="CC28D5A8"/>
    <w:lvl w:ilvl="0" w:tplc="83586590">
      <w:numFmt w:val="bullet"/>
      <w:lvlText w:val="-"/>
      <w:lvlJc w:val="left"/>
      <w:pPr>
        <w:ind w:left="3510" w:hanging="360"/>
      </w:pPr>
      <w:rPr>
        <w:rFonts w:ascii="Comic Sans MS" w:eastAsia="Times New Roman" w:hAnsi="Comic Sans MS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783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855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927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6"/>
  </w:num>
  <w:num w:numId="3">
    <w:abstractNumId w:val="11"/>
  </w:num>
  <w:num w:numId="4">
    <w:abstractNumId w:val="0"/>
  </w:num>
  <w:num w:numId="5">
    <w:abstractNumId w:val="2"/>
  </w:num>
  <w:num w:numId="6">
    <w:abstractNumId w:val="1"/>
  </w:num>
  <w:num w:numId="7">
    <w:abstractNumId w:val="8"/>
  </w:num>
  <w:num w:numId="8">
    <w:abstractNumId w:val="15"/>
  </w:num>
  <w:num w:numId="9">
    <w:abstractNumId w:val="17"/>
  </w:num>
  <w:num w:numId="10">
    <w:abstractNumId w:val="12"/>
  </w:num>
  <w:num w:numId="11">
    <w:abstractNumId w:val="4"/>
  </w:num>
  <w:num w:numId="12">
    <w:abstractNumId w:val="14"/>
  </w:num>
  <w:num w:numId="13">
    <w:abstractNumId w:val="3"/>
  </w:num>
  <w:num w:numId="14">
    <w:abstractNumId w:val="13"/>
  </w:num>
  <w:num w:numId="15">
    <w:abstractNumId w:val="7"/>
  </w:num>
  <w:num w:numId="16">
    <w:abstractNumId w:val="5"/>
  </w:num>
  <w:num w:numId="17">
    <w:abstractNumId w:val="16"/>
  </w:num>
  <w:num w:numId="1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IwMTAyMzEzMjQxMTRR0lEKTi0uzszPAykwrwUA+04UICwAAAA="/>
  </w:docVars>
  <w:rsids>
    <w:rsidRoot w:val="00C67C09"/>
    <w:rsid w:val="000054EA"/>
    <w:rsid w:val="00013CE6"/>
    <w:rsid w:val="000215FE"/>
    <w:rsid w:val="00024E65"/>
    <w:rsid w:val="000301E6"/>
    <w:rsid w:val="00036140"/>
    <w:rsid w:val="000448E4"/>
    <w:rsid w:val="00052E70"/>
    <w:rsid w:val="00053247"/>
    <w:rsid w:val="000532BF"/>
    <w:rsid w:val="00067377"/>
    <w:rsid w:val="0007191D"/>
    <w:rsid w:val="00077987"/>
    <w:rsid w:val="00083339"/>
    <w:rsid w:val="00085890"/>
    <w:rsid w:val="00092C71"/>
    <w:rsid w:val="00094403"/>
    <w:rsid w:val="00095135"/>
    <w:rsid w:val="0009799C"/>
    <w:rsid w:val="000A148C"/>
    <w:rsid w:val="000B19A0"/>
    <w:rsid w:val="000D2CB7"/>
    <w:rsid w:val="000D32BD"/>
    <w:rsid w:val="000E443C"/>
    <w:rsid w:val="000F1BBF"/>
    <w:rsid w:val="000F23DD"/>
    <w:rsid w:val="000F533C"/>
    <w:rsid w:val="00101687"/>
    <w:rsid w:val="00105E2D"/>
    <w:rsid w:val="00114ED7"/>
    <w:rsid w:val="00124DC1"/>
    <w:rsid w:val="00133150"/>
    <w:rsid w:val="00137CE5"/>
    <w:rsid w:val="0014339D"/>
    <w:rsid w:val="0014614C"/>
    <w:rsid w:val="00147B98"/>
    <w:rsid w:val="00155303"/>
    <w:rsid w:val="0015579A"/>
    <w:rsid w:val="00155D65"/>
    <w:rsid w:val="001613B1"/>
    <w:rsid w:val="00175560"/>
    <w:rsid w:val="00176B7A"/>
    <w:rsid w:val="0019758F"/>
    <w:rsid w:val="00197E22"/>
    <w:rsid w:val="001A7724"/>
    <w:rsid w:val="001B2958"/>
    <w:rsid w:val="001B2FAE"/>
    <w:rsid w:val="001B39E8"/>
    <w:rsid w:val="001B5688"/>
    <w:rsid w:val="001C382F"/>
    <w:rsid w:val="001C6751"/>
    <w:rsid w:val="001D29BA"/>
    <w:rsid w:val="001E34EA"/>
    <w:rsid w:val="001E497F"/>
    <w:rsid w:val="001F50E4"/>
    <w:rsid w:val="0020025A"/>
    <w:rsid w:val="002148CC"/>
    <w:rsid w:val="0023246B"/>
    <w:rsid w:val="00240590"/>
    <w:rsid w:val="002419A9"/>
    <w:rsid w:val="00244D2B"/>
    <w:rsid w:val="00247BA7"/>
    <w:rsid w:val="00250952"/>
    <w:rsid w:val="00257409"/>
    <w:rsid w:val="00264734"/>
    <w:rsid w:val="002676C6"/>
    <w:rsid w:val="0027393E"/>
    <w:rsid w:val="0027429D"/>
    <w:rsid w:val="002903CB"/>
    <w:rsid w:val="002964A1"/>
    <w:rsid w:val="002975F7"/>
    <w:rsid w:val="00297847"/>
    <w:rsid w:val="00297F08"/>
    <w:rsid w:val="002A575F"/>
    <w:rsid w:val="002A69CC"/>
    <w:rsid w:val="002B16D7"/>
    <w:rsid w:val="002B38DA"/>
    <w:rsid w:val="002B5E13"/>
    <w:rsid w:val="002F19AA"/>
    <w:rsid w:val="00316D9F"/>
    <w:rsid w:val="00322C1C"/>
    <w:rsid w:val="003264D4"/>
    <w:rsid w:val="00326AF5"/>
    <w:rsid w:val="00331B71"/>
    <w:rsid w:val="00332AA4"/>
    <w:rsid w:val="00343278"/>
    <w:rsid w:val="00365D5F"/>
    <w:rsid w:val="00366EC5"/>
    <w:rsid w:val="00372454"/>
    <w:rsid w:val="0037369D"/>
    <w:rsid w:val="00375F6C"/>
    <w:rsid w:val="00387AC3"/>
    <w:rsid w:val="00390A4C"/>
    <w:rsid w:val="00395716"/>
    <w:rsid w:val="003A19B9"/>
    <w:rsid w:val="003A3657"/>
    <w:rsid w:val="003B08FD"/>
    <w:rsid w:val="003B09C2"/>
    <w:rsid w:val="003B7446"/>
    <w:rsid w:val="003C047C"/>
    <w:rsid w:val="003C5151"/>
    <w:rsid w:val="003C76A4"/>
    <w:rsid w:val="003D185B"/>
    <w:rsid w:val="003D2BD1"/>
    <w:rsid w:val="00400E61"/>
    <w:rsid w:val="0040100D"/>
    <w:rsid w:val="00406B91"/>
    <w:rsid w:val="00413EE2"/>
    <w:rsid w:val="00421337"/>
    <w:rsid w:val="00424D5E"/>
    <w:rsid w:val="00425919"/>
    <w:rsid w:val="00431AD0"/>
    <w:rsid w:val="00436AB4"/>
    <w:rsid w:val="00440C7D"/>
    <w:rsid w:val="00441763"/>
    <w:rsid w:val="00442B5E"/>
    <w:rsid w:val="00447D36"/>
    <w:rsid w:val="00457169"/>
    <w:rsid w:val="00484AC0"/>
    <w:rsid w:val="004A4EDC"/>
    <w:rsid w:val="004B4D3A"/>
    <w:rsid w:val="004B51B5"/>
    <w:rsid w:val="004C76BE"/>
    <w:rsid w:val="004E0AAD"/>
    <w:rsid w:val="004E1AA0"/>
    <w:rsid w:val="004F1FA8"/>
    <w:rsid w:val="004F4252"/>
    <w:rsid w:val="004F4387"/>
    <w:rsid w:val="00510F28"/>
    <w:rsid w:val="00513AA3"/>
    <w:rsid w:val="0051512F"/>
    <w:rsid w:val="00520F80"/>
    <w:rsid w:val="00523A6B"/>
    <w:rsid w:val="00532B25"/>
    <w:rsid w:val="00537A05"/>
    <w:rsid w:val="0054266F"/>
    <w:rsid w:val="005435EC"/>
    <w:rsid w:val="0054754D"/>
    <w:rsid w:val="00550F27"/>
    <w:rsid w:val="00572110"/>
    <w:rsid w:val="00575974"/>
    <w:rsid w:val="00576800"/>
    <w:rsid w:val="00576E8C"/>
    <w:rsid w:val="0058113D"/>
    <w:rsid w:val="00582B33"/>
    <w:rsid w:val="00590087"/>
    <w:rsid w:val="0059038B"/>
    <w:rsid w:val="005B1AFB"/>
    <w:rsid w:val="005B2F31"/>
    <w:rsid w:val="005B6CA8"/>
    <w:rsid w:val="005E3420"/>
    <w:rsid w:val="005F518B"/>
    <w:rsid w:val="0060027E"/>
    <w:rsid w:val="006009EA"/>
    <w:rsid w:val="00601903"/>
    <w:rsid w:val="00610246"/>
    <w:rsid w:val="0061129F"/>
    <w:rsid w:val="0062287D"/>
    <w:rsid w:val="00634EB5"/>
    <w:rsid w:val="0064144C"/>
    <w:rsid w:val="006418B0"/>
    <w:rsid w:val="00647D83"/>
    <w:rsid w:val="0066111F"/>
    <w:rsid w:val="0066559B"/>
    <w:rsid w:val="006661F1"/>
    <w:rsid w:val="00676D84"/>
    <w:rsid w:val="0068475F"/>
    <w:rsid w:val="00693C3B"/>
    <w:rsid w:val="006A1606"/>
    <w:rsid w:val="006A5358"/>
    <w:rsid w:val="006B3342"/>
    <w:rsid w:val="006B38A7"/>
    <w:rsid w:val="006D0607"/>
    <w:rsid w:val="006E018A"/>
    <w:rsid w:val="006E0722"/>
    <w:rsid w:val="006E2603"/>
    <w:rsid w:val="006E5A00"/>
    <w:rsid w:val="006E7598"/>
    <w:rsid w:val="006F2952"/>
    <w:rsid w:val="006F53CA"/>
    <w:rsid w:val="00702B1B"/>
    <w:rsid w:val="007065BF"/>
    <w:rsid w:val="007225AA"/>
    <w:rsid w:val="0074096B"/>
    <w:rsid w:val="0074124B"/>
    <w:rsid w:val="00741CDF"/>
    <w:rsid w:val="00752C8A"/>
    <w:rsid w:val="007606FC"/>
    <w:rsid w:val="00767FF5"/>
    <w:rsid w:val="0077693A"/>
    <w:rsid w:val="00776F5B"/>
    <w:rsid w:val="0078230C"/>
    <w:rsid w:val="007847FB"/>
    <w:rsid w:val="007915C1"/>
    <w:rsid w:val="007935C7"/>
    <w:rsid w:val="007A2C95"/>
    <w:rsid w:val="007B0149"/>
    <w:rsid w:val="007B2263"/>
    <w:rsid w:val="007B3693"/>
    <w:rsid w:val="007C3E3D"/>
    <w:rsid w:val="007C4A73"/>
    <w:rsid w:val="007C6E34"/>
    <w:rsid w:val="007E1BD2"/>
    <w:rsid w:val="007E3B82"/>
    <w:rsid w:val="007E3F7F"/>
    <w:rsid w:val="007E58E5"/>
    <w:rsid w:val="007F226F"/>
    <w:rsid w:val="007F3C4C"/>
    <w:rsid w:val="007F6C35"/>
    <w:rsid w:val="00802944"/>
    <w:rsid w:val="0081241C"/>
    <w:rsid w:val="00812BF7"/>
    <w:rsid w:val="00824590"/>
    <w:rsid w:val="008350E3"/>
    <w:rsid w:val="00835123"/>
    <w:rsid w:val="0084013F"/>
    <w:rsid w:val="00840288"/>
    <w:rsid w:val="008436DC"/>
    <w:rsid w:val="00844D15"/>
    <w:rsid w:val="0084627C"/>
    <w:rsid w:val="00850ADA"/>
    <w:rsid w:val="00850B02"/>
    <w:rsid w:val="00853364"/>
    <w:rsid w:val="00861300"/>
    <w:rsid w:val="00866BA3"/>
    <w:rsid w:val="008735FC"/>
    <w:rsid w:val="00874DC8"/>
    <w:rsid w:val="00882C95"/>
    <w:rsid w:val="00886EE0"/>
    <w:rsid w:val="008905EA"/>
    <w:rsid w:val="00890B91"/>
    <w:rsid w:val="00891D5E"/>
    <w:rsid w:val="008B057F"/>
    <w:rsid w:val="008C367B"/>
    <w:rsid w:val="008C55DA"/>
    <w:rsid w:val="008C7288"/>
    <w:rsid w:val="008E2369"/>
    <w:rsid w:val="008E3A34"/>
    <w:rsid w:val="008E3E41"/>
    <w:rsid w:val="008E3F18"/>
    <w:rsid w:val="008E488C"/>
    <w:rsid w:val="008F6FE4"/>
    <w:rsid w:val="008F77B9"/>
    <w:rsid w:val="00906564"/>
    <w:rsid w:val="00913D97"/>
    <w:rsid w:val="00914131"/>
    <w:rsid w:val="009247F6"/>
    <w:rsid w:val="0093274D"/>
    <w:rsid w:val="009331E3"/>
    <w:rsid w:val="009346F5"/>
    <w:rsid w:val="00937327"/>
    <w:rsid w:val="009440AF"/>
    <w:rsid w:val="0095035F"/>
    <w:rsid w:val="00976762"/>
    <w:rsid w:val="00980C2A"/>
    <w:rsid w:val="009978B6"/>
    <w:rsid w:val="009A4776"/>
    <w:rsid w:val="009A7A3E"/>
    <w:rsid w:val="009B0321"/>
    <w:rsid w:val="009C59B8"/>
    <w:rsid w:val="009D403F"/>
    <w:rsid w:val="009E02FA"/>
    <w:rsid w:val="009F463B"/>
    <w:rsid w:val="00A032A3"/>
    <w:rsid w:val="00A03577"/>
    <w:rsid w:val="00A04EAB"/>
    <w:rsid w:val="00A178E9"/>
    <w:rsid w:val="00A20EB2"/>
    <w:rsid w:val="00A30609"/>
    <w:rsid w:val="00A338AC"/>
    <w:rsid w:val="00A357B2"/>
    <w:rsid w:val="00A45975"/>
    <w:rsid w:val="00A50EF8"/>
    <w:rsid w:val="00A56908"/>
    <w:rsid w:val="00A569D3"/>
    <w:rsid w:val="00A577E2"/>
    <w:rsid w:val="00A644A4"/>
    <w:rsid w:val="00A7081C"/>
    <w:rsid w:val="00A70DD1"/>
    <w:rsid w:val="00A76713"/>
    <w:rsid w:val="00A807F4"/>
    <w:rsid w:val="00A91837"/>
    <w:rsid w:val="00A937B5"/>
    <w:rsid w:val="00A95BE2"/>
    <w:rsid w:val="00A9703F"/>
    <w:rsid w:val="00AB060D"/>
    <w:rsid w:val="00AC165A"/>
    <w:rsid w:val="00AC3B7E"/>
    <w:rsid w:val="00AD0464"/>
    <w:rsid w:val="00AE571F"/>
    <w:rsid w:val="00B02505"/>
    <w:rsid w:val="00B03662"/>
    <w:rsid w:val="00B05821"/>
    <w:rsid w:val="00B06E08"/>
    <w:rsid w:val="00B10EE0"/>
    <w:rsid w:val="00B2215D"/>
    <w:rsid w:val="00B23B90"/>
    <w:rsid w:val="00B257FC"/>
    <w:rsid w:val="00B37799"/>
    <w:rsid w:val="00B51784"/>
    <w:rsid w:val="00B54531"/>
    <w:rsid w:val="00B767B9"/>
    <w:rsid w:val="00B81D6F"/>
    <w:rsid w:val="00B842A5"/>
    <w:rsid w:val="00B867C8"/>
    <w:rsid w:val="00B900B2"/>
    <w:rsid w:val="00B97B4A"/>
    <w:rsid w:val="00BA27D6"/>
    <w:rsid w:val="00BB490C"/>
    <w:rsid w:val="00BB63A5"/>
    <w:rsid w:val="00BC214F"/>
    <w:rsid w:val="00BC3106"/>
    <w:rsid w:val="00BD174A"/>
    <w:rsid w:val="00BD2157"/>
    <w:rsid w:val="00BD70B4"/>
    <w:rsid w:val="00BD7911"/>
    <w:rsid w:val="00BE2CED"/>
    <w:rsid w:val="00BF1895"/>
    <w:rsid w:val="00BF3A89"/>
    <w:rsid w:val="00BF42D1"/>
    <w:rsid w:val="00C01DA4"/>
    <w:rsid w:val="00C02CE3"/>
    <w:rsid w:val="00C04BF2"/>
    <w:rsid w:val="00C15AAA"/>
    <w:rsid w:val="00C23661"/>
    <w:rsid w:val="00C261C1"/>
    <w:rsid w:val="00C4081F"/>
    <w:rsid w:val="00C44CB9"/>
    <w:rsid w:val="00C517E9"/>
    <w:rsid w:val="00C53176"/>
    <w:rsid w:val="00C53E74"/>
    <w:rsid w:val="00C54481"/>
    <w:rsid w:val="00C55849"/>
    <w:rsid w:val="00C6385C"/>
    <w:rsid w:val="00C67C09"/>
    <w:rsid w:val="00C7221B"/>
    <w:rsid w:val="00C83ADB"/>
    <w:rsid w:val="00C84363"/>
    <w:rsid w:val="00C862E3"/>
    <w:rsid w:val="00C93240"/>
    <w:rsid w:val="00C9517E"/>
    <w:rsid w:val="00C96D27"/>
    <w:rsid w:val="00CA111D"/>
    <w:rsid w:val="00CA47E6"/>
    <w:rsid w:val="00CB2612"/>
    <w:rsid w:val="00CB3432"/>
    <w:rsid w:val="00CB715D"/>
    <w:rsid w:val="00CC0D3A"/>
    <w:rsid w:val="00CC3FD8"/>
    <w:rsid w:val="00CC4A32"/>
    <w:rsid w:val="00CD0941"/>
    <w:rsid w:val="00CD286D"/>
    <w:rsid w:val="00CD5625"/>
    <w:rsid w:val="00CE0D09"/>
    <w:rsid w:val="00CE1859"/>
    <w:rsid w:val="00CF0C98"/>
    <w:rsid w:val="00CF3157"/>
    <w:rsid w:val="00D03EB9"/>
    <w:rsid w:val="00D07E52"/>
    <w:rsid w:val="00D134FF"/>
    <w:rsid w:val="00D144A1"/>
    <w:rsid w:val="00D22089"/>
    <w:rsid w:val="00D2381A"/>
    <w:rsid w:val="00D23E54"/>
    <w:rsid w:val="00D30651"/>
    <w:rsid w:val="00D42C58"/>
    <w:rsid w:val="00D52889"/>
    <w:rsid w:val="00D541C4"/>
    <w:rsid w:val="00D56714"/>
    <w:rsid w:val="00D57033"/>
    <w:rsid w:val="00D63A7A"/>
    <w:rsid w:val="00D65A51"/>
    <w:rsid w:val="00D70960"/>
    <w:rsid w:val="00D7469D"/>
    <w:rsid w:val="00D779C2"/>
    <w:rsid w:val="00D80D76"/>
    <w:rsid w:val="00D828FE"/>
    <w:rsid w:val="00D94928"/>
    <w:rsid w:val="00D97ED2"/>
    <w:rsid w:val="00DA0FF1"/>
    <w:rsid w:val="00DA5DF4"/>
    <w:rsid w:val="00DB0375"/>
    <w:rsid w:val="00DB6475"/>
    <w:rsid w:val="00DC1A06"/>
    <w:rsid w:val="00DD1107"/>
    <w:rsid w:val="00DD25C9"/>
    <w:rsid w:val="00DD6C01"/>
    <w:rsid w:val="00DE63A4"/>
    <w:rsid w:val="00E06643"/>
    <w:rsid w:val="00E14E43"/>
    <w:rsid w:val="00E21967"/>
    <w:rsid w:val="00E21E7A"/>
    <w:rsid w:val="00E25F3A"/>
    <w:rsid w:val="00E313FC"/>
    <w:rsid w:val="00E33788"/>
    <w:rsid w:val="00E5196D"/>
    <w:rsid w:val="00E56C10"/>
    <w:rsid w:val="00E97D7E"/>
    <w:rsid w:val="00EA7119"/>
    <w:rsid w:val="00EB2A9C"/>
    <w:rsid w:val="00EB2C32"/>
    <w:rsid w:val="00EB4FE4"/>
    <w:rsid w:val="00EB613A"/>
    <w:rsid w:val="00EC2452"/>
    <w:rsid w:val="00EC2748"/>
    <w:rsid w:val="00EC4E6B"/>
    <w:rsid w:val="00ED67F3"/>
    <w:rsid w:val="00ED6CCC"/>
    <w:rsid w:val="00EE18F3"/>
    <w:rsid w:val="00EE1E45"/>
    <w:rsid w:val="00EE32F9"/>
    <w:rsid w:val="00EE4A34"/>
    <w:rsid w:val="00EF6562"/>
    <w:rsid w:val="00EF7831"/>
    <w:rsid w:val="00F00197"/>
    <w:rsid w:val="00F036F7"/>
    <w:rsid w:val="00F047D2"/>
    <w:rsid w:val="00F052E3"/>
    <w:rsid w:val="00F1012C"/>
    <w:rsid w:val="00F10CB1"/>
    <w:rsid w:val="00F27C41"/>
    <w:rsid w:val="00F32B15"/>
    <w:rsid w:val="00F3428D"/>
    <w:rsid w:val="00F40B17"/>
    <w:rsid w:val="00F41CA7"/>
    <w:rsid w:val="00F45DC9"/>
    <w:rsid w:val="00F51A6B"/>
    <w:rsid w:val="00F52278"/>
    <w:rsid w:val="00F53566"/>
    <w:rsid w:val="00F5766E"/>
    <w:rsid w:val="00F60D43"/>
    <w:rsid w:val="00F63392"/>
    <w:rsid w:val="00F67780"/>
    <w:rsid w:val="00F751D4"/>
    <w:rsid w:val="00F86499"/>
    <w:rsid w:val="00FA6331"/>
    <w:rsid w:val="00FB15AD"/>
    <w:rsid w:val="00FB1A08"/>
    <w:rsid w:val="00FB2F8E"/>
    <w:rsid w:val="00FC0125"/>
    <w:rsid w:val="00FC4732"/>
    <w:rsid w:val="00FC648F"/>
    <w:rsid w:val="00FD108E"/>
    <w:rsid w:val="00FD7764"/>
    <w:rsid w:val="00FE0ABF"/>
    <w:rsid w:val="00FF0F61"/>
    <w:rsid w:val="00FF1DA1"/>
    <w:rsid w:val="00FF38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B92496"/>
  <w15:docId w15:val="{222AAEAD-5E60-46FE-A192-A9796B1695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sz w:val="28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rPr>
      <w:rFonts w:ascii="Times New Roman" w:eastAsia="Times New Roman" w:hAnsi="Times New Roman" w:cs="Times New Roman"/>
      <w:noProof w:val="0"/>
      <w:sz w:val="28"/>
      <w:szCs w:val="24"/>
      <w:lang w:val="en-US"/>
    </w:rPr>
  </w:style>
  <w:style w:type="character" w:customStyle="1" w:styleId="Heading2Char">
    <w:name w:val="Heading 2 Char"/>
    <w:rPr>
      <w:rFonts w:ascii="Times New Roman" w:eastAsia="Times New Roman" w:hAnsi="Times New Roman" w:cs="Times New Roman"/>
      <w:i/>
      <w:iCs/>
      <w:noProof w:val="0"/>
      <w:sz w:val="24"/>
      <w:szCs w:val="24"/>
      <w:lang w:val="en-US"/>
    </w:rPr>
  </w:style>
  <w:style w:type="character" w:styleId="Hyperlink">
    <w:name w:val="Hyperlink"/>
    <w:semiHidden/>
    <w:rPr>
      <w:color w:val="0000FF"/>
      <w:u w:val="single"/>
    </w:rPr>
  </w:style>
  <w:style w:type="paragraph" w:styleId="Title">
    <w:name w:val="Title"/>
    <w:basedOn w:val="Normal"/>
    <w:qFormat/>
    <w:pPr>
      <w:jc w:val="center"/>
    </w:pPr>
    <w:rPr>
      <w:sz w:val="28"/>
    </w:rPr>
  </w:style>
  <w:style w:type="character" w:customStyle="1" w:styleId="TitleChar">
    <w:name w:val="Title Char"/>
    <w:rPr>
      <w:rFonts w:ascii="Times New Roman" w:eastAsia="Times New Roman" w:hAnsi="Times New Roman" w:cs="Times New Roman"/>
      <w:noProof w:val="0"/>
      <w:sz w:val="28"/>
      <w:szCs w:val="24"/>
      <w:lang w:val="en-US"/>
    </w:rPr>
  </w:style>
  <w:style w:type="character" w:customStyle="1" w:styleId="cgselectable">
    <w:name w:val="cgselectable"/>
    <w:basedOn w:val="DefaultParagraphFont"/>
    <w:rsid w:val="009440AF"/>
  </w:style>
  <w:style w:type="character" w:customStyle="1" w:styleId="fontdarkgray1">
    <w:name w:val="fontdarkgray1"/>
    <w:rsid w:val="009440AF"/>
    <w:rPr>
      <w:color w:val="222222"/>
    </w:rPr>
  </w:style>
  <w:style w:type="character" w:styleId="FollowedHyperlink">
    <w:name w:val="FollowedHyperlink"/>
    <w:basedOn w:val="DefaultParagraphFont"/>
    <w:uiPriority w:val="99"/>
    <w:semiHidden/>
    <w:unhideWhenUsed/>
    <w:rsid w:val="00D134FF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5B1AFB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60190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28624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3181008">
          <w:marLeft w:val="150"/>
          <w:marRight w:val="15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7316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265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48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web.ncf.ca/ad554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</Pages>
  <Words>179</Words>
  <Characters>102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eeting Agenda</vt:lpstr>
    </vt:vector>
  </TitlesOfParts>
  <Company>Hewlett-Packard</Company>
  <LinksUpToDate>false</LinksUpToDate>
  <CharactersWithSpaces>1202</CharactersWithSpaces>
  <SharedDoc>false</SharedDoc>
  <HLinks>
    <vt:vector size="6" baseType="variant">
      <vt:variant>
        <vt:i4>262158</vt:i4>
      </vt:variant>
      <vt:variant>
        <vt:i4>0</vt:i4>
      </vt:variant>
      <vt:variant>
        <vt:i4>0</vt:i4>
      </vt:variant>
      <vt:variant>
        <vt:i4>5</vt:i4>
      </vt:variant>
      <vt:variant>
        <vt:lpwstr>http://web.ncf.ca/ad554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eting Agenda</dc:title>
  <dc:creator>wgale</dc:creator>
  <cp:lastModifiedBy>Cal Clupp</cp:lastModifiedBy>
  <cp:revision>6</cp:revision>
  <cp:lastPrinted>2020-02-03T19:59:00Z</cp:lastPrinted>
  <dcterms:created xsi:type="dcterms:W3CDTF">2020-02-03T19:55:00Z</dcterms:created>
  <dcterms:modified xsi:type="dcterms:W3CDTF">2020-02-03T20:12:00Z</dcterms:modified>
</cp:coreProperties>
</file>